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C51A85E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EC21BC">
        <w:rPr>
          <w:rFonts w:ascii="Monotype Corsiva" w:hAnsi="Monotype Corsiva"/>
          <w:b/>
          <w:bCs/>
          <w:sz w:val="40"/>
          <w:szCs w:val="40"/>
          <w:u w:val="single"/>
        </w:rPr>
        <w:t>2</w:t>
      </w:r>
      <w:r w:rsidR="004F1879">
        <w:rPr>
          <w:rFonts w:ascii="Monotype Corsiva" w:hAnsi="Monotype Corsiva"/>
          <w:b/>
          <w:bCs/>
          <w:sz w:val="40"/>
          <w:szCs w:val="40"/>
          <w:u w:val="single"/>
        </w:rPr>
        <w:t>7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4F1879">
        <w:rPr>
          <w:rFonts w:ascii="Monotype Corsiva" w:hAnsi="Monotype Corsiva"/>
          <w:b/>
          <w:bCs/>
          <w:sz w:val="40"/>
          <w:szCs w:val="40"/>
          <w:u w:val="single"/>
        </w:rPr>
        <w:t>31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0A817B84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B407D0">
        <w:rPr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827BB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The French Revolution</w:t>
            </w:r>
          </w:p>
          <w:p w14:paraId="3F58EE73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51C0907D" w:rsidR="00953705" w:rsidRPr="00B407D0" w:rsidRDefault="0093297D" w:rsidP="009329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A235B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The Haitian Revolution</w:t>
            </w:r>
          </w:p>
          <w:p w14:paraId="31AB5445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14CC985C" w:rsidR="00953705" w:rsidRPr="00B407D0" w:rsidRDefault="0093297D" w:rsidP="0093297D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BD6E5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>Latin American Revolutions and Nationalism</w:t>
            </w:r>
          </w:p>
          <w:p w14:paraId="781FF89D" w14:textId="77777777" w:rsidR="0093297D" w:rsidRPr="0093297D" w:rsidRDefault="0093297D" w:rsidP="009329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3297D">
              <w:rPr>
                <w:b/>
                <w:bCs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7D7D6373" w14:textId="7370AB62" w:rsidR="00E67E77" w:rsidRPr="00B407D0" w:rsidRDefault="00E67E77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3A9FD" w14:textId="43CE22EB" w:rsidR="00EC21BC" w:rsidRPr="00EC21BC" w:rsidRDefault="007447F9" w:rsidP="00EC21B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  <w:p w14:paraId="78100BC2" w14:textId="77777777" w:rsidR="00EC21BC" w:rsidRDefault="00EC21BC" w:rsidP="00EC21B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4822BF41" w:rsidR="006B4825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C21BC">
              <w:rPr>
                <w:b/>
                <w:bCs/>
                <w:color w:val="000000" w:themeColor="text1"/>
                <w:sz w:val="20"/>
                <w:szCs w:val="20"/>
              </w:rPr>
              <w:t>Revolu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4BD7B" w14:textId="694ECD8C" w:rsidR="00EC21BC" w:rsidRPr="00EC21BC" w:rsidRDefault="007447F9" w:rsidP="00EC21BC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ssessment </w:t>
            </w:r>
          </w:p>
          <w:p w14:paraId="1F65DC65" w14:textId="77777777" w:rsidR="00EC21BC" w:rsidRPr="00EC21BC" w:rsidRDefault="00EC21BC" w:rsidP="00EC21BC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72C27EE" w14:textId="3A894272" w:rsidR="00336C5D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EC21BC">
              <w:rPr>
                <w:b/>
                <w:bCs/>
                <w:sz w:val="20"/>
                <w:szCs w:val="20"/>
              </w:rPr>
              <w:t>Revolutions</w:t>
            </w:r>
            <w:r w:rsidRPr="00EC21BC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7634C4" w:rsidRPr="00B407D0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5BA0D33F" w14:textId="1DDD8C60" w:rsidR="007634C4" w:rsidRPr="00B407D0" w:rsidRDefault="001B70C1" w:rsidP="00B407D0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1B70C1">
              <w:rPr>
                <w:b/>
                <w:bCs/>
                <w:color w:val="000000"/>
                <w:sz w:val="20"/>
                <w:szCs w:val="20"/>
              </w:rPr>
              <w:t>I can examine the relative impact of the Enlightenment, imperial rivalry, and social polarization on the outbreak of revolutions</w:t>
            </w:r>
          </w:p>
        </w:tc>
      </w:tr>
      <w:tr w:rsidR="007447F9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7447F9" w:rsidRPr="006D32FE" w:rsidRDefault="007447F9" w:rsidP="007447F9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7447F9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7447F9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7447F9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7447F9" w:rsidRPr="002E64B6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7447F9" w:rsidRPr="006D32FE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7447F9" w:rsidRPr="002E64B6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7447F9" w:rsidRPr="006D32FE" w:rsidRDefault="007447F9" w:rsidP="007447F9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7447F9" w:rsidRPr="006D32FE" w:rsidRDefault="007447F9" w:rsidP="007447F9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7447F9" w:rsidRPr="006D32FE" w:rsidRDefault="007447F9" w:rsidP="007447F9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83DDA" w14:textId="77777777" w:rsidR="007447F9" w:rsidRPr="00EC21BC" w:rsidRDefault="007447F9" w:rsidP="007447F9">
            <w:pPr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EC21BC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Pr="00EC21BC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evaluate the causes and effects of the French Revolution.</w:t>
            </w:r>
          </w:p>
          <w:p w14:paraId="01D8BB28" w14:textId="3DF99AE6" w:rsidR="007447F9" w:rsidRPr="00953705" w:rsidRDefault="007447F9" w:rsidP="007447F9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71606" w14:textId="77777777" w:rsidR="007447F9" w:rsidRPr="0093297D" w:rsidRDefault="007447F9" w:rsidP="007447F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</w:t>
            </w: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assess the significance of the Haitian Revolution in the context of Enlightenment and nationalism.</w:t>
            </w:r>
          </w:p>
          <w:p w14:paraId="2EDCF9AA" w14:textId="13433AF6" w:rsidR="007447F9" w:rsidRPr="00953705" w:rsidRDefault="007447F9" w:rsidP="007447F9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AA120" w14:textId="77777777" w:rsidR="007447F9" w:rsidRPr="0093297D" w:rsidRDefault="007447F9" w:rsidP="007447F9">
            <w:pPr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analyze </w:t>
            </w: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how nationalism shaped the Latin American independence movements.</w:t>
            </w:r>
          </w:p>
          <w:p w14:paraId="5D23F95C" w14:textId="7CA89649" w:rsidR="007447F9" w:rsidRPr="00B407D0" w:rsidRDefault="007447F9" w:rsidP="007447F9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54AEDBD" w:rsidR="007447F9" w:rsidRPr="00B407D0" w:rsidRDefault="007447F9" w:rsidP="007447F9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5D0F5DDF" w:rsidR="007447F9" w:rsidRPr="00B407D0" w:rsidRDefault="007447F9" w:rsidP="007447F9">
            <w:pPr>
              <w:rPr>
                <w:sz w:val="20"/>
                <w:szCs w:val="20"/>
              </w:rPr>
            </w:pP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7447F9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the Enlightenment, imperial rivalry, and social polarization each played a role in causing revolutions and decide which had the biggest impact."</w:t>
            </w:r>
            <w:r w:rsidRPr="007447F9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EC21BC" w:rsidRPr="006D32FE" w:rsidRDefault="00EC21BC" w:rsidP="00EC21BC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7FCBE29" w:rsidR="00EC21BC" w:rsidRPr="00EC21BC" w:rsidRDefault="0093297D" w:rsidP="00EC21BC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omplete a Quiz on the Timeline of the French Revolution. </w:t>
            </w:r>
            <w:r w:rsidR="00EC21BC" w:rsidRPr="00EC21BC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C3991" w14:textId="77777777" w:rsidR="0093297D" w:rsidRPr="0093297D" w:rsidRDefault="0093297D" w:rsidP="0093297D">
            <w:pPr>
              <w:widowControl w:val="0"/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b/>
                <w:bCs/>
                <w:i/>
                <w:i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71694DDC" w14:textId="77777777" w:rsidR="0093297D" w:rsidRPr="0093297D" w:rsidRDefault="0093297D" w:rsidP="009329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 xml:space="preserve">Discuss what you already know about the Haitian Revolution?  </w:t>
            </w:r>
          </w:p>
          <w:p w14:paraId="6FDCD71F" w14:textId="77777777" w:rsidR="0093297D" w:rsidRPr="0093297D" w:rsidRDefault="0093297D" w:rsidP="0093297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How does the Haitian Revolution challenge traditional narratives about revolutions being led by the elite? Write a brief response discussing the role of enslaved individuals in shaping revolutionary outcomes.</w:t>
            </w:r>
          </w:p>
          <w:p w14:paraId="4B27540D" w14:textId="77777777" w:rsidR="00EC21BC" w:rsidRPr="00681636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1E919DFB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6CE6F" w14:textId="77777777" w:rsidR="0093297D" w:rsidRPr="0093297D" w:rsidRDefault="0093297D" w:rsidP="0093297D">
            <w:pPr>
              <w:widowControl w:val="0"/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rFonts w:eastAsia="Arial"/>
                <w:b/>
                <w:bCs/>
                <w:color w:val="2E2F30"/>
                <w:sz w:val="20"/>
                <w:szCs w:val="20"/>
                <w:shd w:val="clear" w:color="auto" w:fill="FFFFFF"/>
              </w:rPr>
              <w:t>Contextualization</w:t>
            </w:r>
          </w:p>
          <w:p w14:paraId="15DA437B" w14:textId="77777777" w:rsidR="0093297D" w:rsidRPr="0093297D" w:rsidRDefault="0093297D" w:rsidP="0093297D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  <w:t>Consider the impact of nationalism with this prompt:  </w:t>
            </w:r>
          </w:p>
          <w:p w14:paraId="715B8046" w14:textId="77777777" w:rsidR="0093297D" w:rsidRPr="0093297D" w:rsidRDefault="0093297D" w:rsidP="0093297D">
            <w:pPr>
              <w:widowControl w:val="0"/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rFonts w:eastAsia="Arial"/>
                <w:color w:val="2E2F30"/>
                <w:sz w:val="20"/>
                <w:szCs w:val="20"/>
                <w:shd w:val="clear" w:color="auto" w:fill="FFFFFF"/>
              </w:rPr>
              <w:t>- In what ways do you think nationalism influenced the independence movements in Latin America? Write a few sentences discussing how national identity might have motivated individuals to fight for independence.</w:t>
            </w:r>
          </w:p>
          <w:p w14:paraId="42589212" w14:textId="6BA6C108" w:rsidR="00EC21BC" w:rsidRPr="005D514D" w:rsidRDefault="00EC21BC" w:rsidP="00EC21B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472DB" w14:textId="77777777" w:rsidR="00EC21BC" w:rsidRPr="00EC21BC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C21BC">
              <w:rPr>
                <w:rFonts w:ascii="Cambria" w:hAnsi="Cambria"/>
                <w:b/>
                <w:bCs/>
                <w:sz w:val="20"/>
                <w:szCs w:val="20"/>
              </w:rPr>
              <w:t>Contextualization</w:t>
            </w:r>
          </w:p>
          <w:p w14:paraId="5AE8A5D0" w14:textId="1619101F" w:rsidR="00EC21BC" w:rsidRPr="006D32FE" w:rsidRDefault="007447F9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7447F9">
              <w:rPr>
                <w:rFonts w:ascii="Cambria" w:hAnsi="Cambria"/>
                <w:sz w:val="20"/>
                <w:szCs w:val="20"/>
              </w:rPr>
              <w:t>Think about the causes of revolutions you’ve studied. Which do you think had the biggest impact: the ideas of the Enlightenment, competition between empires, or growing divisions in society? Write 2-3 sentences explaining your choice."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B4806" w14:textId="741CF962" w:rsidR="00EC21BC" w:rsidRPr="00EC21BC" w:rsidRDefault="007447F9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gamified review.  </w:t>
            </w:r>
          </w:p>
          <w:p w14:paraId="2A2DFE45" w14:textId="6698632E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EC21BC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C21BC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C21BC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C21BC" w:rsidRPr="00B916E7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C21BC" w:rsidRPr="006D32FE" w:rsidRDefault="00EC21BC" w:rsidP="00EC21BC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EC21BC" w:rsidRPr="00B407D0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EC21BC" w:rsidRPr="00B407D0" w:rsidRDefault="00EC21BC" w:rsidP="00EC21BC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E2D7F" w14:textId="3E5937BF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- </w:t>
            </w:r>
            <w:r w:rsidRPr="00EC21BC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21BC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4B443DE6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14077574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 xml:space="preserve">We Do: 10 minutes </w:t>
            </w:r>
          </w:p>
          <w:p w14:paraId="7D318EE5" w14:textId="77777777" w:rsidR="00EC21BC" w:rsidRPr="00EC21BC" w:rsidRDefault="00EC21BC" w:rsidP="00EC21BC">
            <w:pPr>
              <w:pStyle w:val="paragraph"/>
              <w:numPr>
                <w:ilvl w:val="0"/>
                <w:numId w:val="1"/>
              </w:numPr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sz w:val="20"/>
                <w:szCs w:val="20"/>
              </w:rPr>
              <w:t>You Do: 15 minutes Closure: 5 minutes</w:t>
            </w:r>
          </w:p>
          <w:p w14:paraId="69F374F9" w14:textId="7143EA63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60189BE3" w14:textId="7FA3F274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EC21BC" w:rsidRPr="007634C4" w:rsidRDefault="00EC21BC" w:rsidP="00EC21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EC21BC" w:rsidRPr="00B407D0" w:rsidRDefault="00EC21BC" w:rsidP="00EC21BC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EC21B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097DE" w14:textId="77777777" w:rsidR="0093297D" w:rsidRPr="0093297D" w:rsidRDefault="0093297D" w:rsidP="0093297D">
            <w:pPr>
              <w:pStyle w:val="paragraph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 xml:space="preserve">- </w:t>
            </w:r>
            <w:r w:rsidRPr="0093297D">
              <w:rPr>
                <w:b/>
                <w:bCs/>
                <w:sz w:val="20"/>
                <w:szCs w:val="20"/>
              </w:rPr>
              <w:t>Lecture Outline</w:t>
            </w:r>
            <w:r w:rsidRPr="0093297D">
              <w:rPr>
                <w:sz w:val="20"/>
                <w:szCs w:val="20"/>
              </w:rPr>
              <w:t>: </w:t>
            </w:r>
          </w:p>
          <w:p w14:paraId="74DF2132" w14:textId="77777777" w:rsidR="0093297D" w:rsidRPr="0093297D" w:rsidRDefault="0093297D" w:rsidP="0093297D">
            <w:pPr>
              <w:pStyle w:val="paragraph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>  - Causes: Social hierarchy, economic crisis, Enlightenment influence</w:t>
            </w:r>
          </w:p>
          <w:p w14:paraId="2F097D9E" w14:textId="77777777" w:rsidR="0093297D" w:rsidRPr="0093297D" w:rsidRDefault="0093297D" w:rsidP="0093297D">
            <w:pPr>
              <w:pStyle w:val="paragraph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>  - Key events: Declaration of the Rights of Man, Reign of Terror</w:t>
            </w:r>
          </w:p>
          <w:p w14:paraId="1A24D305" w14:textId="77777777" w:rsidR="0093297D" w:rsidRPr="0093297D" w:rsidRDefault="0093297D" w:rsidP="0093297D">
            <w:pPr>
              <w:pStyle w:val="paragraph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>  - Effects: Rise of radicalism, spread of revolutionary ideas</w:t>
            </w:r>
          </w:p>
          <w:p w14:paraId="5A6F2E9F" w14:textId="63E0A3FC" w:rsidR="00EC21BC" w:rsidRPr="006D32FE" w:rsidRDefault="00EC21BC" w:rsidP="00EC21BC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B4A40" w14:textId="77777777" w:rsidR="0093297D" w:rsidRPr="0093297D" w:rsidRDefault="0093297D" w:rsidP="0093297D">
            <w:pPr>
              <w:spacing w:line="276" w:lineRule="auto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 Outline: </w:t>
            </w:r>
          </w:p>
          <w:p w14:paraId="726C5B07" w14:textId="77777777" w:rsidR="0093297D" w:rsidRPr="0093297D" w:rsidRDefault="0093297D" w:rsidP="0093297D">
            <w:pPr>
              <w:spacing w:line="276" w:lineRule="auto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  - Background: Conditions in Saint Domingue, influence of the French Revolution</w:t>
            </w:r>
          </w:p>
          <w:p w14:paraId="41ED1D52" w14:textId="77777777" w:rsidR="0093297D" w:rsidRPr="0093297D" w:rsidRDefault="0093297D" w:rsidP="0093297D">
            <w:pPr>
              <w:spacing w:line="276" w:lineRule="auto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  - Key figures: Toussaint Louverture, Jean-Jacques Dessalines</w:t>
            </w:r>
          </w:p>
          <w:p w14:paraId="408A9D58" w14:textId="77777777" w:rsidR="0093297D" w:rsidRPr="0093297D" w:rsidRDefault="0093297D" w:rsidP="0093297D">
            <w:pPr>
              <w:spacing w:line="276" w:lineRule="auto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3297D">
              <w:rPr>
                <w:color w:val="2E2F30"/>
                <w:sz w:val="20"/>
                <w:szCs w:val="20"/>
                <w:shd w:val="clear" w:color="auto" w:fill="FFFFFF"/>
              </w:rPr>
              <w:t>  - Effects: Establishment of Haiti as the first independent black republic</w:t>
            </w:r>
          </w:p>
          <w:p w14:paraId="76E84C9A" w14:textId="77777777" w:rsidR="00EC21BC" w:rsidRPr="00462D44" w:rsidRDefault="00EC21BC" w:rsidP="00EC21BC">
            <w:pPr>
              <w:spacing w:line="276" w:lineRule="auto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765C823E" w14:textId="3DCF8DB8" w:rsidR="00EC21BC" w:rsidRPr="00E67E77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58EF2" w14:textId="77777777" w:rsidR="0093297D" w:rsidRPr="0093297D" w:rsidRDefault="0093297D" w:rsidP="0093297D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b/>
                <w:bCs/>
                <w:sz w:val="20"/>
                <w:szCs w:val="20"/>
              </w:rPr>
              <w:t>Lecture Outline</w:t>
            </w:r>
            <w:r w:rsidRPr="0093297D">
              <w:rPr>
                <w:rFonts w:cs="Segoe UI"/>
                <w:sz w:val="20"/>
                <w:szCs w:val="20"/>
              </w:rPr>
              <w:t>: </w:t>
            </w:r>
          </w:p>
          <w:p w14:paraId="35B9A046" w14:textId="77777777" w:rsidR="0093297D" w:rsidRPr="0093297D" w:rsidRDefault="0093297D" w:rsidP="0093297D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sz w:val="20"/>
                <w:szCs w:val="20"/>
              </w:rPr>
              <w:t>  - Causes: Creole discontent, Enlightenment ideas, social hierarchy</w:t>
            </w:r>
          </w:p>
          <w:p w14:paraId="2D466669" w14:textId="77777777" w:rsidR="0093297D" w:rsidRPr="0093297D" w:rsidRDefault="0093297D" w:rsidP="0093297D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sz w:val="20"/>
                <w:szCs w:val="20"/>
              </w:rPr>
              <w:t>  - Key events: Independence movements led by figures like Simón Bolívar</w:t>
            </w:r>
          </w:p>
          <w:p w14:paraId="00D3A0D7" w14:textId="77777777" w:rsidR="0093297D" w:rsidRPr="0093297D" w:rsidRDefault="0093297D" w:rsidP="0093297D">
            <w:pPr>
              <w:pStyle w:val="paragraph"/>
              <w:rPr>
                <w:rFonts w:cs="Segoe UI"/>
                <w:sz w:val="20"/>
                <w:szCs w:val="20"/>
              </w:rPr>
            </w:pPr>
            <w:r w:rsidRPr="0093297D">
              <w:rPr>
                <w:rFonts w:cs="Segoe UI"/>
                <w:sz w:val="20"/>
                <w:szCs w:val="20"/>
              </w:rPr>
              <w:t>  - Effects: Fragmentation and unification of regions</w:t>
            </w:r>
          </w:p>
          <w:p w14:paraId="21F63247" w14:textId="7C1E89C2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55FD87B9" w14:textId="37DA067A" w:rsidR="00EC21BC" w:rsidRPr="00E67E77" w:rsidRDefault="00EC21BC" w:rsidP="00EC21BC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8F428" w14:textId="77777777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462D44">
              <w:rPr>
                <w:rFonts w:cs="Segoe UI"/>
                <w:sz w:val="20"/>
                <w:szCs w:val="20"/>
              </w:rPr>
              <w:t xml:space="preserve">- </w:t>
            </w:r>
            <w:r w:rsidRPr="00462D44">
              <w:rPr>
                <w:rFonts w:cs="Segoe UI"/>
                <w:b/>
                <w:bCs/>
                <w:sz w:val="20"/>
                <w:szCs w:val="20"/>
              </w:rPr>
              <w:t>Lecture Outline</w:t>
            </w:r>
            <w:r w:rsidRPr="00462D44">
              <w:rPr>
                <w:rFonts w:cs="Segoe UI"/>
                <w:sz w:val="20"/>
                <w:szCs w:val="20"/>
              </w:rPr>
              <w:t>: </w:t>
            </w:r>
          </w:p>
          <w:p w14:paraId="4AF5130C" w14:textId="20B7581B" w:rsidR="00EC21BC" w:rsidRPr="00462D44" w:rsidRDefault="007447F9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 xml:space="preserve">Introduce the requirements and parameters for the one pager.  </w:t>
            </w:r>
          </w:p>
          <w:p w14:paraId="36E88508" w14:textId="77777777" w:rsidR="00EC21BC" w:rsidRPr="00462D44" w:rsidRDefault="00EC21BC" w:rsidP="00EC21BC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7A4CA024" w14:textId="5EC049ED" w:rsidR="00EC21BC" w:rsidRPr="006D32FE" w:rsidRDefault="00EC21BC" w:rsidP="00EC21BC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ADB39" w14:textId="654A878B" w:rsidR="00EC21BC" w:rsidRPr="00EC21BC" w:rsidRDefault="007447F9" w:rsidP="00EC21BC">
            <w:pPr>
              <w:widowControl w:val="0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n/a due to assessment </w:t>
            </w:r>
          </w:p>
          <w:p w14:paraId="4FAF0F33" w14:textId="29730F13" w:rsidR="00EC21BC" w:rsidRPr="00EC21BC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7C28306B" w14:textId="59027C38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2CD685F6" w14:textId="77777777" w:rsidR="00EC21BC" w:rsidRPr="00681636" w:rsidRDefault="00EC21BC" w:rsidP="00EC21BC">
            <w:pPr>
              <w:widowControl w:val="0"/>
              <w:rPr>
                <w:rFonts w:cs="Segoe UI"/>
                <w:sz w:val="20"/>
                <w:szCs w:val="20"/>
              </w:rPr>
            </w:pPr>
          </w:p>
          <w:p w14:paraId="68A88068" w14:textId="7B6487AF" w:rsidR="00EC21BC" w:rsidRPr="006D32FE" w:rsidRDefault="00EC21BC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C21BC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EC21BC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EC21BC" w:rsidRPr="00906657" w:rsidRDefault="00EC21BC" w:rsidP="00EC21BC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C21BC" w:rsidRPr="006D32FE" w:rsidRDefault="00EC21BC" w:rsidP="00EC21BC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F926A" w14:textId="77777777" w:rsidR="00EC21BC" w:rsidRPr="00462D44" w:rsidRDefault="00EC21BC" w:rsidP="00EC21BC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00AB9063" w14:textId="55515920" w:rsidR="00EC21BC" w:rsidRPr="00953705" w:rsidRDefault="0093297D" w:rsidP="00EC21BC">
            <w:pPr>
              <w:widowControl w:val="0"/>
              <w:rPr>
                <w:sz w:val="20"/>
                <w:szCs w:val="20"/>
              </w:rPr>
            </w:pPr>
            <w:r w:rsidRPr="0093297D">
              <w:rPr>
                <w:b/>
                <w:bCs/>
                <w:sz w:val="20"/>
                <w:szCs w:val="20"/>
              </w:rPr>
              <w:t xml:space="preserve">Work in pairs to answer the SAQ following the TEA protocol on paper. 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9726E" w14:textId="68F41E4C" w:rsidR="00EC21BC" w:rsidRPr="00462D44" w:rsidRDefault="00EC21BC" w:rsidP="00EC21BC">
            <w:pPr>
              <w:pStyle w:val="paragraph"/>
              <w:ind w:left="75"/>
              <w:textAlignment w:val="baseline"/>
              <w:rPr>
                <w:rFonts w:cs="Segoe UI"/>
                <w:sz w:val="20"/>
                <w:szCs w:val="20"/>
              </w:rPr>
            </w:pPr>
            <w:r w:rsidRPr="00EC21BC">
              <w:rPr>
                <w:rFonts w:cs="Segoe UI"/>
                <w:b/>
                <w:bCs/>
                <w:sz w:val="20"/>
                <w:szCs w:val="20"/>
              </w:rPr>
              <w:t xml:space="preserve">Work in pairs to answer the SAQ following the TEA protocol on paper.   </w:t>
            </w:r>
          </w:p>
          <w:p w14:paraId="50CED0AC" w14:textId="1C2EA376" w:rsidR="00EC21BC" w:rsidRPr="006D32FE" w:rsidRDefault="00EC21BC" w:rsidP="00EC2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6DF0A898" w:rsidR="00EC21BC" w:rsidRPr="00681636" w:rsidRDefault="00EC21BC" w:rsidP="00EC21BC">
            <w:pPr>
              <w:rPr>
                <w:sz w:val="20"/>
                <w:szCs w:val="20"/>
              </w:rPr>
            </w:pPr>
            <w:r w:rsidRPr="00EC21BC">
              <w:rPr>
                <w:sz w:val="20"/>
                <w:szCs w:val="20"/>
              </w:rPr>
              <w:t xml:space="preserve">Work in pairs to answer the SAQ following the TEA protocol on paper. 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371EDEC" w:rsidR="00EC21BC" w:rsidRPr="007447F9" w:rsidRDefault="007447F9" w:rsidP="00EC21BC">
            <w:pPr>
              <w:rPr>
                <w:sz w:val="20"/>
                <w:szCs w:val="20"/>
              </w:rPr>
            </w:pPr>
            <w:r w:rsidRPr="007447F9">
              <w:rPr>
                <w:color w:val="2E2F30"/>
                <w:sz w:val="20"/>
                <w:szCs w:val="20"/>
                <w:shd w:val="clear" w:color="auto" w:fill="FFFFFF"/>
              </w:rPr>
              <w:t xml:space="preserve">Students are allowed to collaborate for the one pager.  </w:t>
            </w:r>
            <w:r w:rsidR="00884CDC" w:rsidRPr="007447F9">
              <w:rPr>
                <w:color w:val="2E2F30"/>
                <w:sz w:val="20"/>
                <w:szCs w:val="20"/>
                <w:shd w:val="clear" w:color="auto" w:fill="FFFFFF"/>
              </w:rPr>
              <w:t xml:space="preserve">  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5B27477" w:rsidR="00EC21BC" w:rsidRPr="006D32FE" w:rsidRDefault="007447F9" w:rsidP="00EC21BC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Gamified review </w:t>
            </w:r>
          </w:p>
        </w:tc>
      </w:tr>
      <w:tr w:rsidR="0093297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3297D" w:rsidRPr="006D32FE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3297D" w:rsidRPr="00906657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3297D" w:rsidRDefault="0093297D" w:rsidP="009329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70E21" w14:textId="77777777" w:rsidR="0093297D" w:rsidRPr="0093297D" w:rsidRDefault="0093297D" w:rsidP="0093297D">
            <w:pPr>
              <w:widowControl w:val="0"/>
              <w:rPr>
                <w:sz w:val="20"/>
                <w:szCs w:val="20"/>
              </w:rPr>
            </w:pPr>
            <w:r w:rsidRPr="0093297D">
              <w:rPr>
                <w:sz w:val="20"/>
                <w:szCs w:val="20"/>
              </w:rPr>
              <w:t>SAQ: Analyze the impact of the French Revolution on European society. Include specific examples from the presentation in your response.</w:t>
            </w:r>
          </w:p>
          <w:p w14:paraId="2E55CF06" w14:textId="77777777" w:rsidR="0093297D" w:rsidRPr="0093297D" w:rsidRDefault="0093297D" w:rsidP="0093297D">
            <w:pPr>
              <w:widowControl w:val="0"/>
              <w:rPr>
                <w:sz w:val="20"/>
                <w:szCs w:val="20"/>
              </w:rPr>
            </w:pPr>
          </w:p>
          <w:p w14:paraId="2CF3D426" w14:textId="77777777" w:rsidR="0093297D" w:rsidRPr="0093297D" w:rsidRDefault="0093297D" w:rsidP="0093297D">
            <w:pPr>
              <w:widowControl w:val="0"/>
              <w:rPr>
                <w:sz w:val="20"/>
                <w:szCs w:val="20"/>
              </w:rPr>
            </w:pPr>
            <w:r w:rsidRPr="0093297D">
              <w:rPr>
                <w:i/>
                <w:iCs/>
                <w:sz w:val="20"/>
                <w:szCs w:val="20"/>
              </w:rPr>
              <w:t xml:space="preserve">Students will input their responses into Class Companion and answer the feedback. </w:t>
            </w:r>
          </w:p>
          <w:p w14:paraId="44E3582B" w14:textId="3C253233" w:rsidR="0093297D" w:rsidRPr="00953705" w:rsidRDefault="0093297D" w:rsidP="009329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A4ED2" w14:textId="77777777" w:rsidR="0093297D" w:rsidRPr="0093297D" w:rsidRDefault="0093297D" w:rsidP="0093297D">
            <w:pPr>
              <w:pStyle w:val="paragraph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3297D">
              <w:rPr>
                <w:rFonts w:ascii="Cambria" w:hAnsi="Cambria"/>
                <w:b/>
                <w:bCs/>
                <w:sz w:val="20"/>
                <w:szCs w:val="20"/>
              </w:rPr>
              <w:t xml:space="preserve">SAQ </w:t>
            </w:r>
            <w:r w:rsidRPr="0093297D">
              <w:rPr>
                <w:rFonts w:ascii="Cambria" w:hAnsi="Cambria"/>
                <w:sz w:val="20"/>
                <w:szCs w:val="20"/>
              </w:rPr>
              <w:t>Discuss how the Haitian Revolution challenged existing social and political structures.</w:t>
            </w:r>
          </w:p>
          <w:p w14:paraId="278EB445" w14:textId="77777777" w:rsidR="0093297D" w:rsidRPr="0093297D" w:rsidRDefault="0093297D" w:rsidP="0093297D">
            <w:pPr>
              <w:pStyle w:val="paragraph"/>
              <w:rPr>
                <w:rFonts w:ascii="Cambria" w:hAnsi="Cambria"/>
                <w:sz w:val="20"/>
                <w:szCs w:val="20"/>
              </w:rPr>
            </w:pPr>
            <w:r w:rsidRPr="0093297D">
              <w:rPr>
                <w:rFonts w:ascii="Cambria" w:hAnsi="Cambria"/>
                <w:i/>
                <w:iCs/>
                <w:sz w:val="20"/>
                <w:szCs w:val="20"/>
              </w:rPr>
              <w:t xml:space="preserve">Students will input their responses into Class Companion and answer the feedback. </w:t>
            </w:r>
          </w:p>
          <w:p w14:paraId="60BA49C1" w14:textId="70FC5EEC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D3D0E" w14:textId="77777777" w:rsidR="0093297D" w:rsidRDefault="0093297D" w:rsidP="0093297D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8D722B">
              <w:rPr>
                <w:b/>
                <w:bCs/>
                <w:sz w:val="20"/>
                <w:szCs w:val="20"/>
              </w:rPr>
              <w:t>SAQ:</w:t>
            </w:r>
            <w:r>
              <w:rPr>
                <w:sz w:val="20"/>
                <w:szCs w:val="20"/>
              </w:rPr>
              <w:t xml:space="preserve"> </w:t>
            </w:r>
            <w:r w:rsidRPr="008D722B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</w:p>
          <w:p w14:paraId="368C1C00" w14:textId="77777777" w:rsidR="0093297D" w:rsidRDefault="0093297D" w:rsidP="0093297D">
            <w:pPr>
              <w:rPr>
                <w:rFonts w:cs="Segoe UI"/>
                <w:b/>
                <w:bCs/>
                <w:sz w:val="20"/>
                <w:szCs w:val="20"/>
              </w:rPr>
            </w:pPr>
          </w:p>
          <w:p w14:paraId="381B04A4" w14:textId="77777777" w:rsidR="0093297D" w:rsidRPr="008D722B" w:rsidRDefault="0093297D" w:rsidP="0093297D">
            <w:pPr>
              <w:rPr>
                <w:sz w:val="20"/>
                <w:szCs w:val="20"/>
              </w:rPr>
            </w:pPr>
            <w:r w:rsidRPr="008D722B">
              <w:rPr>
                <w:b/>
                <w:bCs/>
                <w:sz w:val="20"/>
                <w:szCs w:val="20"/>
              </w:rPr>
              <w:t>Prompt</w:t>
            </w:r>
            <w:r w:rsidRPr="008D722B">
              <w:rPr>
                <w:sz w:val="20"/>
                <w:szCs w:val="20"/>
              </w:rPr>
              <w:t>: Evaluate the role of nationalism in one Latin American revolution. Use specific examples from the presentation to support your argument.</w:t>
            </w:r>
          </w:p>
          <w:p w14:paraId="5089E5B6" w14:textId="77777777" w:rsidR="0093297D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  <w:p w14:paraId="553E560D" w14:textId="77777777" w:rsidR="0093297D" w:rsidRPr="0093297D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 w:rsidRPr="0093297D">
              <w:rPr>
                <w:rFonts w:ascii="Cambria" w:hAnsi="Cambria"/>
                <w:i/>
                <w:iCs/>
                <w:sz w:val="20"/>
                <w:szCs w:val="20"/>
              </w:rPr>
              <w:t xml:space="preserve">Students will input their responses into Class Companion and answer the feedback. </w:t>
            </w:r>
          </w:p>
          <w:p w14:paraId="65AC4CAC" w14:textId="2FEA74A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C25A7" w14:textId="39BEB412" w:rsidR="0093297D" w:rsidRPr="00884CDC" w:rsidRDefault="007447F9" w:rsidP="0093297D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s complete the one pager.  </w:t>
            </w:r>
          </w:p>
          <w:p w14:paraId="1E066157" w14:textId="324B5EAE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F5ADE" w14:textId="704A9AA4" w:rsidR="0093297D" w:rsidRPr="00681636" w:rsidRDefault="007447F9" w:rsidP="0093297D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b/>
                <w:bCs/>
                <w:sz w:val="20"/>
                <w:szCs w:val="20"/>
              </w:rPr>
              <w:t xml:space="preserve">Complete assessment </w:t>
            </w:r>
          </w:p>
          <w:p w14:paraId="75D10DEF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E09B3C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6464AA31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42A2D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7CFA3CC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8A18A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3CBB9B9" w14:textId="6A1F66D3" w:rsidR="0093297D" w:rsidRPr="006B4825" w:rsidRDefault="0093297D" w:rsidP="0093297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16544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69A0EEB5" w14:textId="0A4E7E56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790B1" w14:textId="77777777" w:rsidR="0093297D" w:rsidRPr="00AF51D6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DF2835F" w14:textId="07CD5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 observation</w:t>
            </w:r>
          </w:p>
          <w:p w14:paraId="737A568B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93297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3297D" w:rsidRPr="006D32FE" w:rsidRDefault="0093297D" w:rsidP="0093297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93297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3297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3297D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93297D" w:rsidRPr="00EB6477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93297D" w:rsidRPr="006D32FE" w:rsidRDefault="0093297D" w:rsidP="0093297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93297D" w:rsidRPr="006D32FE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93297D" w:rsidRPr="006D32FE" w:rsidRDefault="0093297D" w:rsidP="009329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93297D" w:rsidRPr="006D32FE" w:rsidRDefault="0093297D" w:rsidP="0093297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93297D" w:rsidRDefault="0093297D" w:rsidP="0093297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93297D" w:rsidRPr="006D32FE" w:rsidRDefault="0093297D" w:rsidP="009329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B64C0" w14:textId="77777777" w:rsidR="00A016BB" w:rsidRDefault="00A016BB">
      <w:r>
        <w:separator/>
      </w:r>
    </w:p>
  </w:endnote>
  <w:endnote w:type="continuationSeparator" w:id="0">
    <w:p w14:paraId="2C707EA2" w14:textId="77777777" w:rsidR="00A016BB" w:rsidRDefault="00A01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D6F2C" w14:textId="77777777" w:rsidR="00A016BB" w:rsidRDefault="00A016BB">
      <w:r>
        <w:separator/>
      </w:r>
    </w:p>
  </w:footnote>
  <w:footnote w:type="continuationSeparator" w:id="0">
    <w:p w14:paraId="68F92A12" w14:textId="77777777" w:rsidR="00A016BB" w:rsidRDefault="00A01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5BF7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568F0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70C1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AC2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62D4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1879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DCB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6478A"/>
    <w:rsid w:val="0067071E"/>
    <w:rsid w:val="006772C6"/>
    <w:rsid w:val="00680798"/>
    <w:rsid w:val="00681636"/>
    <w:rsid w:val="00686222"/>
    <w:rsid w:val="006A404F"/>
    <w:rsid w:val="006A52E5"/>
    <w:rsid w:val="006A72A3"/>
    <w:rsid w:val="006B3AD1"/>
    <w:rsid w:val="006B4267"/>
    <w:rsid w:val="006B4825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47F9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36B9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84CDC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3297D"/>
    <w:rsid w:val="00945E73"/>
    <w:rsid w:val="00947985"/>
    <w:rsid w:val="0095370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16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2A3C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24C8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67E77"/>
    <w:rsid w:val="00E72D37"/>
    <w:rsid w:val="00E72E0E"/>
    <w:rsid w:val="00E74A9C"/>
    <w:rsid w:val="00E778C8"/>
    <w:rsid w:val="00E84D71"/>
    <w:rsid w:val="00E85002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C21BC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A74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BF7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color w:val="000000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 w:line="276" w:lineRule="auto"/>
    </w:pPr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 w:line="276" w:lineRule="auto"/>
    </w:pPr>
    <w:rPr>
      <w:rFonts w:ascii="Arial" w:eastAsia="Arial" w:hAnsi="Arial" w:cs="Arial"/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eastAsia="Arial" w:hAnsi="Lucida Grande" w:cs="Lucida Grande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eastAsia="Arial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ascii="Arial" w:eastAsia="Arial" w:hAnsi="Arial"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9537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53705"/>
    <w:rPr>
      <w:i/>
      <w:iCs/>
    </w:rPr>
  </w:style>
  <w:style w:type="character" w:customStyle="1" w:styleId="answerparsertextcontainerziiv">
    <w:name w:val="answerparser_textcontainer__z_iiv"/>
    <w:basedOn w:val="DefaultParagraphFont"/>
    <w:rsid w:val="00E67E77"/>
  </w:style>
  <w:style w:type="character" w:styleId="HTMLCode">
    <w:name w:val="HTML Code"/>
    <w:basedOn w:val="DefaultParagraphFont"/>
    <w:uiPriority w:val="99"/>
    <w:semiHidden/>
    <w:unhideWhenUsed/>
    <w:rsid w:val="00E67E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48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7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222</Words>
  <Characters>69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5-01-27T03:03:00Z</dcterms:created>
  <dcterms:modified xsi:type="dcterms:W3CDTF">2025-01-27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